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6" w14:textId="1BB8418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A" w14:textId="7030D069" w:rsidR="00173A24" w:rsidRPr="00E71FF3" w:rsidRDefault="009526BB" w:rsidP="00E71FF3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194AA401" w:rsidR="00173A24" w:rsidRDefault="00A00BB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 is the imperative language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F" w14:textId="14380CC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3" w14:textId="2F3B6254" w:rsidR="00173A24" w:rsidRPr="00E71FF3" w:rsidRDefault="009526BB" w:rsidP="00E71FF3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2839E421" w:rsidR="00173A24" w:rsidRDefault="00A00BB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 is the declarative language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8" w14:textId="55B4835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A" w14:textId="57F2089B" w:rsidR="00173A24" w:rsidRDefault="009526BB" w:rsidP="00A00BB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52D7604A" w14:textId="17171828" w:rsidR="007C11A9" w:rsidRPr="00E71FF3" w:rsidRDefault="007C11A9" w:rsidP="007C11A9">
      <w:pPr>
        <w:spacing w:line="240" w:lineRule="auto"/>
        <w:rPr>
          <w:rFonts w:ascii="Muli" w:eastAsia="Muli" w:hAnsi="Muli" w:cs="Muli"/>
          <w:sz w:val="24"/>
          <w:szCs w:val="24"/>
          <w:lang w:val="en-AU"/>
        </w:rPr>
      </w:pPr>
      <w:r w:rsidRPr="007C11A9">
        <w:rPr>
          <w:rFonts w:ascii="Muli" w:eastAsia="Muli" w:hAnsi="Muli" w:cs="Muli"/>
          <w:sz w:val="24"/>
          <w:szCs w:val="24"/>
          <w:lang w:val="en-AU"/>
        </w:rPr>
        <w:t xml:space="preserve">The </w:t>
      </w:r>
      <w:r w:rsidRPr="007C11A9">
        <w:rPr>
          <w:rFonts w:ascii="Muli" w:eastAsia="Muli" w:hAnsi="Muli" w:cs="Muli"/>
          <w:b/>
          <w:bCs/>
          <w:sz w:val="24"/>
          <w:szCs w:val="24"/>
          <w:lang w:val="en-AU"/>
        </w:rPr>
        <w:t>&lt;div&gt;</w:t>
      </w:r>
      <w:r w:rsidRPr="007C11A9">
        <w:rPr>
          <w:rFonts w:ascii="Muli" w:eastAsia="Muli" w:hAnsi="Muli" w:cs="Muli"/>
          <w:sz w:val="24"/>
          <w:szCs w:val="24"/>
          <w:lang w:val="en-AU"/>
        </w:rPr>
        <w:t xml:space="preserve"> tag in HTML is commonly used for two main purposes: grouping related elements together for styling and scripting collectively, and creating layout structures on web pages through CSS styling, enabling organization into sections, columns, or grids.</w:t>
      </w:r>
      <w:r w:rsidRPr="007C11A9">
        <w:rPr>
          <w:rFonts w:ascii="Muli" w:eastAsia="Muli" w:hAnsi="Muli" w:cs="Muli"/>
          <w:vanish/>
          <w:sz w:val="24"/>
          <w:szCs w:val="24"/>
          <w:lang w:val="en-AU"/>
        </w:rPr>
        <w:t>Top of Form</w:t>
      </w: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3" w14:textId="0D5C84C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5" w14:textId="2495DB1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7" w14:textId="5DA2E94C" w:rsidR="00173A24" w:rsidRPr="008E315B" w:rsidRDefault="008E315B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>Relative positioning can be changed/impacted by different things such as screen and canvas size but absolute positioning cannot be changed by these factors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A" w14:textId="4DDCEC3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5672D1F4" w:rsidR="00173A24" w:rsidRDefault="008E315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Opacity is used in CSS to adjust how transparent an object should be. The higher the opacity value is how high the transparency will be and vice versa. </w:t>
      </w: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2" w14:textId="2F5DD6A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352C0106" w14:textId="09208E09" w:rsidR="008E315B" w:rsidRDefault="008E315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 is the programming language used by the React Native Framework</w:t>
      </w:r>
    </w:p>
    <w:p w14:paraId="29A5343E" w14:textId="77777777" w:rsidR="00E71FF3" w:rsidRDefault="00E71FF3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5F2ADAF" w14:textId="77777777" w:rsidR="008E315B" w:rsidRDefault="008E315B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8" w14:textId="743024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E" w14:textId="08AB298F" w:rsidR="00173A24" w:rsidRPr="008E315B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342F431D" w14:textId="12E315D5" w:rsidR="008E315B" w:rsidRDefault="00E71FF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We are using the Snack </w:t>
      </w:r>
    </w:p>
    <w:p w14:paraId="59530E4B" w14:textId="77777777" w:rsidR="008E315B" w:rsidRDefault="008E315B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0" w14:textId="142E8FE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8" w14:textId="6DDA36B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5A8E1CCD" w14:textId="0A51FB6F" w:rsidR="00E71FF3" w:rsidRPr="00E71FF3" w:rsidRDefault="00E71FF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elect the iOS or the android button above the canvas section. </w:t>
      </w: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9. What is the use of the render function in React Native Framework?</w:t>
      </w: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677E919" w:rsidR="00173A24" w:rsidRDefault="00E71FF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</w:t>
      </w:r>
      <w:r w:rsidRPr="00E71FF3">
        <w:rPr>
          <w:rFonts w:ascii="Muli" w:eastAsia="Muli" w:hAnsi="Muli" w:cs="Muli"/>
          <w:sz w:val="24"/>
          <w:szCs w:val="24"/>
        </w:rPr>
        <w:t>o display the specified HTML code inside the specified HTML element</w:t>
      </w:r>
      <w:r>
        <w:rPr>
          <w:rFonts w:ascii="Muli" w:eastAsia="Muli" w:hAnsi="Muli" w:cs="Muli"/>
          <w:sz w:val="24"/>
          <w:szCs w:val="24"/>
        </w:rPr>
        <w:t xml:space="preserve">. </w:t>
      </w: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3" w14:textId="79FDFA0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303CAB3F" w:rsidR="00173A24" w:rsidRDefault="00E71FF3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E71FF3">
        <w:rPr>
          <w:rFonts w:ascii="Muli" w:eastAsia="Muli" w:hAnsi="Muli" w:cs="Muli"/>
          <w:sz w:val="24"/>
          <w:szCs w:val="24"/>
        </w:rPr>
        <w:t>Whatever a function component returns is rendered as a React element. React elements let you describe what you want to see on the screen.</w:t>
      </w: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C" w14:textId="305BA38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440F92D0" w:rsidR="00173A24" w:rsidRDefault="00E71FF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components in React Native split up the different specific parts in a program like sound etc in an organised fashion which can be changed and altered into what that certain program needs.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907885112">
    <w:abstractNumId w:val="1"/>
  </w:num>
  <w:num w:numId="2" w16cid:durableId="14966091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7C11A9"/>
    <w:rsid w:val="008E315B"/>
    <w:rsid w:val="009526BB"/>
    <w:rsid w:val="00A00BBC"/>
    <w:rsid w:val="00E71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F5205499-0B7D-40BE-B2A3-3C0E52C21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2442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51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722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87021525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7585760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4426050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67300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9886437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583303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850365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9296505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1106563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799639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183040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328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8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8799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31086447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6905701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10750521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1721366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01695939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3729238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889705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7552037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4630884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543556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2419133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82</TotalTime>
  <Pages>2</Pages>
  <Words>331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Kaur</dc:creator>
  <cp:keywords/>
  <dc:description/>
  <cp:lastModifiedBy>Sandeep Kaur</cp:lastModifiedBy>
  <cp:revision>1</cp:revision>
  <dcterms:created xsi:type="dcterms:W3CDTF">2021-01-06T05:46:00Z</dcterms:created>
  <dcterms:modified xsi:type="dcterms:W3CDTF">2024-03-31T12:45:00Z</dcterms:modified>
</cp:coreProperties>
</file>